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7F3F3" w14:textId="77777777" w:rsidR="008C7FB4" w:rsidRDefault="008C7FB4">
      <w:pPr>
        <w:ind w:right="-180"/>
        <w:rPr>
          <w:rFonts w:ascii="Arial" w:hAnsi="Arial" w:cs="Arial"/>
          <w:sz w:val="28"/>
          <w:szCs w:val="28"/>
        </w:rPr>
      </w:pPr>
    </w:p>
    <w:p w14:paraId="0B0E4C09" w14:textId="49056EC9" w:rsidR="007D2A8C" w:rsidRDefault="007F2500">
      <w:pPr>
        <w:ind w:right="-180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298" distR="114298" simplePos="0" relativeHeight="251657216" behindDoc="0" locked="0" layoutInCell="1" allowOverlap="1" wp14:anchorId="3F1F7F7F" wp14:editId="0C4DC74F">
                <wp:simplePos x="0" y="0"/>
                <wp:positionH relativeFrom="column">
                  <wp:posOffset>3785356</wp:posOffset>
                </wp:positionH>
                <wp:positionV relativeFrom="paragraph">
                  <wp:posOffset>0</wp:posOffset>
                </wp:positionV>
                <wp:extent cx="0" cy="457200"/>
                <wp:effectExtent l="0" t="0" r="0" b="0"/>
                <wp:wrapNone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457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70909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97A80B" id="Line 2" o:spid="_x0000_s1026" style="position:absolute;z-index:251657216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from="298.05pt,0" to="298.05pt,3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" strokecolor="#f70909">
                <o:lock v:ext="edit" shapetype="f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4BE8491" wp14:editId="5BF08CEF">
                <wp:simplePos x="0" y="0"/>
                <wp:positionH relativeFrom="column">
                  <wp:posOffset>-228600</wp:posOffset>
                </wp:positionH>
                <wp:positionV relativeFrom="paragraph">
                  <wp:posOffset>-162560</wp:posOffset>
                </wp:positionV>
                <wp:extent cx="1257300" cy="1191260"/>
                <wp:effectExtent l="0" t="0" r="0" b="0"/>
                <wp:wrapSquare wrapText="bothSides"/>
                <wp:docPr id="2" name="Text Box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57300" cy="1191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91CE50F" w14:textId="6351CD66" w:rsidR="00A131A0" w:rsidRDefault="00B805E1">
                            <w:r>
                              <w:rPr>
                                <w:noProof/>
                              </w:rPr>
                            </w:r>
                            <w:r w:rsidR="00B805E1">
                              <w:rPr>
                                <w:noProof/>
                              </w:rPr>
                              <w:object w:dxaOrig="9660" w:dyaOrig="9660" w14:anchorId="6C94A113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7" type="#_x0000_t75" alt="" style="width:81.2pt;height:81.2pt;mso-width-percent:0;mso-height-percent:0;mso-width-percent:0;mso-height-percent:0" o:ole="">
                                  <v:imagedata r:id="rId7" o:title=""/>
                                </v:shape>
                                <o:OLEObject Type="Embed" ProgID="PBrush" ShapeID="_x0000_i1027" DrawAspect="Content" ObjectID="_1704623336" r:id="rId8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BE8491" id="_x0000_t202" coordsize="21600,21600" o:spt="202" path="m,l,21600r21600,l21600,xe">
                <v:stroke joinstyle="miter"/>
                <v:path gradientshapeok="t" o:connecttype="rect"/>
              </v:shapetype>
              <v:shape id="Text Box 215" o:spid="_x0000_s1026" type="#_x0000_t202" style="position:absolute;margin-left:-18pt;margin-top:-12.8pt;width:99pt;height:93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" stroked="f">
                <v:textbox>
                  <w:txbxContent>
                    <w:p w14:paraId="791CE50F" w14:textId="6351CD66" w:rsidR="00A131A0" w:rsidRDefault="00B805E1">
                      <w:r>
                        <w:rPr>
                          <w:noProof/>
                        </w:rPr>
                      </w:r>
                      <w:r w:rsidR="00B805E1">
                        <w:rPr>
                          <w:noProof/>
                        </w:rPr>
                        <w:object w:dxaOrig="9660" w:dyaOrig="9660" w14:anchorId="6C94A113">
                          <v:shape id="_x0000_i1027" type="#_x0000_t75" alt="" style="width:81.2pt;height:81.2pt;mso-width-percent:0;mso-height-percent:0;mso-width-percent:0;mso-height-percent:0" o:ole="">
                            <v:imagedata r:id="rId7" o:title=""/>
                          </v:shape>
                          <o:OLEObject Type="Embed" ProgID="PBrush" ShapeID="_x0000_i1027" DrawAspect="Content" ObjectID="_1704623336" r:id="rId9"/>
                        </w:objec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D2A8C">
        <w:rPr>
          <w:rFonts w:ascii="Arial" w:hAnsi="Arial" w:cs="Arial"/>
          <w:sz w:val="28"/>
          <w:szCs w:val="28"/>
        </w:rPr>
        <w:t xml:space="preserve">Urban League               </w:t>
      </w:r>
      <w:r w:rsidR="007D2A8C">
        <w:rPr>
          <w:rFonts w:ascii="Arial" w:hAnsi="Arial" w:cs="Arial"/>
          <w:sz w:val="28"/>
          <w:szCs w:val="28"/>
        </w:rPr>
        <w:tab/>
        <w:t xml:space="preserve">         </w:t>
      </w:r>
      <w:r w:rsidR="007D2A8C">
        <w:rPr>
          <w:rFonts w:ascii="Arial" w:hAnsi="Arial" w:cs="Arial"/>
          <w:sz w:val="28"/>
          <w:szCs w:val="28"/>
        </w:rPr>
        <w:tab/>
      </w:r>
      <w:r w:rsidR="008C7FB4">
        <w:rPr>
          <w:rFonts w:ascii="Arial" w:hAnsi="Arial" w:cs="Arial"/>
          <w:sz w:val="28"/>
          <w:szCs w:val="28"/>
        </w:rPr>
        <w:tab/>
      </w:r>
      <w:r w:rsidR="007D2A8C">
        <w:rPr>
          <w:rFonts w:ascii="Arial" w:hAnsi="Arial" w:cs="Arial"/>
          <w:sz w:val="28"/>
          <w:szCs w:val="28"/>
        </w:rPr>
        <w:t>Empowering Communities</w:t>
      </w:r>
    </w:p>
    <w:p w14:paraId="3E87A0CE" w14:textId="0AAD6C56" w:rsidR="007D2A8C" w:rsidRDefault="007D2A8C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of Greater Oklahoma City, Inc.  </w:t>
      </w:r>
      <w:r w:rsidR="008C7FB4">
        <w:rPr>
          <w:rFonts w:ascii="Arial" w:hAnsi="Arial" w:cs="Arial"/>
          <w:sz w:val="28"/>
          <w:szCs w:val="28"/>
        </w:rPr>
        <w:tab/>
      </w:r>
      <w:r w:rsidR="008C7FB4"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 xml:space="preserve">Changing Lives </w:t>
      </w:r>
    </w:p>
    <w:p w14:paraId="7430C6C4" w14:textId="77777777" w:rsidR="007D2A8C" w:rsidRDefault="007D2A8C">
      <w:pPr>
        <w:jc w:val="right"/>
      </w:pPr>
    </w:p>
    <w:p w14:paraId="0E46356F" w14:textId="77777777" w:rsidR="007D2A8C" w:rsidRDefault="007D2A8C">
      <w:pPr>
        <w:jc w:val="right"/>
      </w:pPr>
    </w:p>
    <w:p w14:paraId="367C89EA" w14:textId="77777777" w:rsidR="007D2A8C" w:rsidRDefault="007D2A8C">
      <w:pPr>
        <w:jc w:val="both"/>
        <w:rPr>
          <w:rFonts w:ascii="ZapfHumnst BT" w:hAnsi="ZapfHumnst BT"/>
          <w:sz w:val="22"/>
          <w:szCs w:val="22"/>
        </w:rPr>
      </w:pPr>
    </w:p>
    <w:p w14:paraId="62C39E63" w14:textId="77777777" w:rsidR="00A66797" w:rsidRDefault="00A66797" w:rsidP="00A66797">
      <w:pPr>
        <w:rPr>
          <w:rFonts w:ascii="Arial" w:hAnsi="Arial" w:cs="Arial"/>
          <w:b/>
          <w:sz w:val="20"/>
          <w:szCs w:val="20"/>
        </w:rPr>
      </w:pPr>
    </w:p>
    <w:p w14:paraId="05A027A4" w14:textId="6D17A258" w:rsidR="00BA0002" w:rsidRPr="008C7FB4" w:rsidRDefault="00D827C1" w:rsidP="00D827C1">
      <w:pPr>
        <w:pStyle w:val="Header"/>
        <w:tabs>
          <w:tab w:val="clear" w:pos="4320"/>
          <w:tab w:val="clear" w:pos="8640"/>
        </w:tabs>
        <w:rPr>
          <w:rFonts w:ascii="Arial" w:hAnsi="Arial" w:cs="Arial"/>
          <w:color w:val="000000" w:themeColor="text1"/>
          <w:sz w:val="20"/>
          <w:szCs w:val="20"/>
        </w:rPr>
      </w:pPr>
      <w:r w:rsidRPr="008C7FB4">
        <w:rPr>
          <w:rFonts w:ascii="Arial" w:hAnsi="Arial" w:cs="Arial"/>
          <w:b/>
          <w:color w:val="000000" w:themeColor="text1"/>
          <w:sz w:val="20"/>
          <w:szCs w:val="20"/>
          <w:u w:val="single"/>
        </w:rPr>
        <w:t>JOB TITLE:</w:t>
      </w:r>
      <w:r w:rsidRPr="008C7FB4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Pr="008C7FB4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="00CF10D2" w:rsidRPr="008C7FB4">
        <w:rPr>
          <w:rFonts w:ascii="Arial" w:hAnsi="Arial" w:cs="Arial"/>
          <w:bCs/>
          <w:color w:val="000000" w:themeColor="text1"/>
          <w:sz w:val="20"/>
          <w:szCs w:val="20"/>
        </w:rPr>
        <w:t>C</w:t>
      </w:r>
      <w:r w:rsidR="008C7FB4" w:rsidRPr="008C7FB4">
        <w:rPr>
          <w:rFonts w:ascii="Arial" w:hAnsi="Arial" w:cs="Arial"/>
          <w:bCs/>
          <w:color w:val="000000" w:themeColor="text1"/>
          <w:sz w:val="20"/>
          <w:szCs w:val="20"/>
        </w:rPr>
        <w:t>ommunity Convening &amp; Social Justice (CCSJ)</w:t>
      </w:r>
      <w:r w:rsidR="00CF10D2" w:rsidRPr="008C7FB4"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="005A2966" w:rsidRPr="008C7FB4">
        <w:rPr>
          <w:rFonts w:ascii="Arial" w:hAnsi="Arial" w:cs="Arial"/>
          <w:color w:val="000000" w:themeColor="text1"/>
          <w:sz w:val="20"/>
          <w:szCs w:val="20"/>
        </w:rPr>
        <w:t>Case Manager</w:t>
      </w:r>
      <w:r w:rsidR="00FD2F81" w:rsidRPr="008C7FB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8C7FB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6C1D72BA" w14:textId="1D39A8C1" w:rsidR="00F81887" w:rsidRPr="008C7FB4" w:rsidRDefault="00F81887" w:rsidP="00F81887">
      <w:pPr>
        <w:pStyle w:val="Header"/>
        <w:tabs>
          <w:tab w:val="clear" w:pos="4320"/>
          <w:tab w:val="clear" w:pos="8640"/>
        </w:tabs>
        <w:rPr>
          <w:rFonts w:ascii="Arial" w:hAnsi="Arial" w:cs="Arial"/>
          <w:color w:val="000000" w:themeColor="text1"/>
          <w:sz w:val="20"/>
          <w:szCs w:val="20"/>
        </w:rPr>
      </w:pPr>
      <w:r w:rsidRPr="008C7FB4">
        <w:rPr>
          <w:rFonts w:ascii="Arial" w:hAnsi="Arial" w:cs="Arial"/>
          <w:b/>
          <w:color w:val="000000" w:themeColor="text1"/>
          <w:sz w:val="20"/>
          <w:szCs w:val="20"/>
          <w:u w:val="single"/>
        </w:rPr>
        <w:t>DEPARTMENT:</w:t>
      </w:r>
      <w:r w:rsidRPr="008C7FB4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="00CF10D2" w:rsidRPr="008C7FB4">
        <w:rPr>
          <w:rFonts w:ascii="Arial" w:hAnsi="Arial" w:cs="Arial"/>
          <w:color w:val="000000" w:themeColor="text1"/>
          <w:sz w:val="20"/>
          <w:szCs w:val="20"/>
        </w:rPr>
        <w:t>Community Convening &amp; Social Justice</w:t>
      </w:r>
    </w:p>
    <w:p w14:paraId="40C73398" w14:textId="77777777" w:rsidR="00F81887" w:rsidRPr="008C7FB4" w:rsidRDefault="00F81887" w:rsidP="00F81887">
      <w:pPr>
        <w:pStyle w:val="Header"/>
        <w:tabs>
          <w:tab w:val="clear" w:pos="4320"/>
          <w:tab w:val="clear" w:pos="8640"/>
        </w:tabs>
        <w:rPr>
          <w:rFonts w:ascii="Arial" w:hAnsi="Arial" w:cs="Arial"/>
          <w:bCs/>
          <w:color w:val="000000" w:themeColor="text1"/>
          <w:sz w:val="20"/>
          <w:szCs w:val="20"/>
        </w:rPr>
      </w:pPr>
      <w:r w:rsidRPr="008C7FB4">
        <w:rPr>
          <w:rFonts w:ascii="Arial" w:hAnsi="Arial" w:cs="Arial"/>
          <w:b/>
          <w:color w:val="000000" w:themeColor="text1"/>
          <w:sz w:val="20"/>
          <w:szCs w:val="20"/>
          <w:u w:val="single"/>
        </w:rPr>
        <w:t>REPORTS TO:</w:t>
      </w:r>
      <w:r w:rsidRPr="008C7FB4">
        <w:rPr>
          <w:rFonts w:ascii="Arial" w:hAnsi="Arial" w:cs="Arial"/>
          <w:b/>
          <w:color w:val="000000" w:themeColor="text1"/>
          <w:sz w:val="20"/>
          <w:szCs w:val="20"/>
        </w:rPr>
        <w:tab/>
        <w:t xml:space="preserve">     </w:t>
      </w:r>
      <w:r w:rsidRPr="008C7FB4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="00CF10D2" w:rsidRPr="008C7FB4">
        <w:rPr>
          <w:rFonts w:ascii="Arial" w:hAnsi="Arial" w:cs="Arial"/>
          <w:color w:val="000000" w:themeColor="text1"/>
          <w:sz w:val="20"/>
          <w:szCs w:val="20"/>
        </w:rPr>
        <w:t>Vice-President of Community Convening and Social Justice</w:t>
      </w:r>
    </w:p>
    <w:p w14:paraId="351328F5" w14:textId="0E8B4ECC" w:rsidR="00F81887" w:rsidRPr="008C7FB4" w:rsidRDefault="00F81887" w:rsidP="00F81887">
      <w:pPr>
        <w:pStyle w:val="Header"/>
        <w:tabs>
          <w:tab w:val="clear" w:pos="4320"/>
          <w:tab w:val="clear" w:pos="8640"/>
        </w:tabs>
        <w:rPr>
          <w:rFonts w:ascii="Arial" w:hAnsi="Arial" w:cs="Arial"/>
          <w:color w:val="000000" w:themeColor="text1"/>
          <w:sz w:val="20"/>
          <w:szCs w:val="20"/>
        </w:rPr>
      </w:pPr>
      <w:r w:rsidRPr="008C7FB4">
        <w:rPr>
          <w:rFonts w:ascii="Arial" w:hAnsi="Arial" w:cs="Arial"/>
          <w:b/>
          <w:color w:val="000000" w:themeColor="text1"/>
          <w:sz w:val="20"/>
          <w:szCs w:val="20"/>
          <w:u w:val="single"/>
        </w:rPr>
        <w:t>FLSA STATUS:</w:t>
      </w:r>
      <w:r w:rsidRPr="008C7FB4">
        <w:rPr>
          <w:rFonts w:ascii="Arial" w:hAnsi="Arial" w:cs="Arial"/>
          <w:color w:val="000000" w:themeColor="text1"/>
          <w:sz w:val="20"/>
          <w:szCs w:val="20"/>
        </w:rPr>
        <w:tab/>
        <w:t>Exempt</w:t>
      </w:r>
    </w:p>
    <w:p w14:paraId="3B171792" w14:textId="77777777" w:rsidR="002C3395" w:rsidRPr="008C7FB4" w:rsidRDefault="00F81887" w:rsidP="00902113">
      <w:pPr>
        <w:pStyle w:val="Header"/>
        <w:tabs>
          <w:tab w:val="clear" w:pos="4320"/>
          <w:tab w:val="clear" w:pos="8640"/>
        </w:tabs>
        <w:rPr>
          <w:rFonts w:ascii="Arial" w:hAnsi="Arial" w:cs="Arial"/>
          <w:color w:val="000000" w:themeColor="text1"/>
          <w:sz w:val="20"/>
          <w:szCs w:val="20"/>
        </w:rPr>
      </w:pPr>
      <w:r w:rsidRPr="008C7FB4">
        <w:rPr>
          <w:rFonts w:ascii="Arial" w:hAnsi="Arial" w:cs="Arial"/>
          <w:b/>
          <w:color w:val="000000" w:themeColor="text1"/>
          <w:sz w:val="20"/>
          <w:szCs w:val="20"/>
          <w:u w:val="single"/>
        </w:rPr>
        <w:t>SALARY RANGE:</w:t>
      </w:r>
      <w:r w:rsidR="00174045" w:rsidRPr="008C7FB4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="00902113" w:rsidRPr="008C7FB4">
        <w:rPr>
          <w:rFonts w:ascii="Arial" w:hAnsi="Arial" w:cs="Arial"/>
          <w:bCs/>
          <w:color w:val="000000" w:themeColor="text1"/>
          <w:sz w:val="20"/>
          <w:szCs w:val="20"/>
        </w:rPr>
        <w:t>Salary range for this position is $35,000-$45,000, commensurate with experience</w:t>
      </w:r>
    </w:p>
    <w:p w14:paraId="5D48ED11" w14:textId="1C48A741" w:rsidR="008C7FB4" w:rsidRPr="008C7FB4" w:rsidRDefault="008C7FB4" w:rsidP="002C3395">
      <w:pPr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8C7FB4">
        <w:rPr>
          <w:rFonts w:ascii="Arial" w:hAnsi="Arial" w:cs="Arial"/>
          <w:b/>
          <w:bCs/>
          <w:color w:val="000000" w:themeColor="text1"/>
          <w:sz w:val="20"/>
          <w:szCs w:val="20"/>
          <w:u w:val="single"/>
        </w:rPr>
        <w:t>EMAIL RESUME:</w:t>
      </w:r>
      <w:r w:rsidRPr="008C7FB4">
        <w:rPr>
          <w:rFonts w:ascii="Arial" w:hAnsi="Arial" w:cs="Arial"/>
          <w:color w:val="000000" w:themeColor="text1"/>
          <w:sz w:val="20"/>
          <w:szCs w:val="20"/>
        </w:rPr>
        <w:tab/>
        <w:t>jshumate@urbanleagueok.org</w:t>
      </w:r>
    </w:p>
    <w:p w14:paraId="36C97E54" w14:textId="2A453411" w:rsidR="00BB1A66" w:rsidRPr="008C7FB4" w:rsidRDefault="00BB1A66" w:rsidP="00BB1A66">
      <w:pPr>
        <w:jc w:val="both"/>
        <w:rPr>
          <w:rFonts w:ascii="Arial" w:hAnsi="Arial" w:cs="Arial"/>
          <w:color w:val="000000" w:themeColor="text1"/>
          <w:sz w:val="19"/>
          <w:szCs w:val="19"/>
        </w:rPr>
      </w:pPr>
    </w:p>
    <w:p w14:paraId="3BEB46A5" w14:textId="77777777" w:rsidR="008C7FB4" w:rsidRPr="008C7FB4" w:rsidRDefault="008C7FB4" w:rsidP="00BB1A66">
      <w:pPr>
        <w:jc w:val="both"/>
        <w:rPr>
          <w:rFonts w:ascii="Arial" w:hAnsi="Arial" w:cs="Arial"/>
          <w:color w:val="000000" w:themeColor="text1"/>
          <w:sz w:val="19"/>
          <w:szCs w:val="19"/>
        </w:rPr>
      </w:pPr>
    </w:p>
    <w:p w14:paraId="6B00245F" w14:textId="77777777" w:rsidR="008E32CF" w:rsidRPr="008C7FB4" w:rsidRDefault="00420BA4" w:rsidP="00C61A89">
      <w:pPr>
        <w:rPr>
          <w:rFonts w:ascii="Arial" w:hAnsi="Arial" w:cs="Arial"/>
          <w:b/>
          <w:color w:val="000000" w:themeColor="text1"/>
          <w:sz w:val="19"/>
          <w:szCs w:val="19"/>
          <w:u w:val="single"/>
        </w:rPr>
      </w:pPr>
      <w:r w:rsidRPr="008C7FB4">
        <w:rPr>
          <w:rFonts w:ascii="Arial" w:hAnsi="Arial" w:cs="Arial"/>
          <w:b/>
          <w:color w:val="000000" w:themeColor="text1"/>
          <w:sz w:val="19"/>
          <w:szCs w:val="19"/>
          <w:u w:val="single"/>
        </w:rPr>
        <w:t>RESPONSIBILITIES</w:t>
      </w:r>
      <w:r w:rsidR="00C61A89" w:rsidRPr="008C7FB4">
        <w:rPr>
          <w:rFonts w:ascii="Arial" w:hAnsi="Arial" w:cs="Arial"/>
          <w:b/>
          <w:color w:val="000000" w:themeColor="text1"/>
          <w:sz w:val="19"/>
          <w:szCs w:val="19"/>
          <w:u w:val="single"/>
        </w:rPr>
        <w:t>:</w:t>
      </w:r>
    </w:p>
    <w:p w14:paraId="7F8031C4" w14:textId="77777777" w:rsidR="00E27D2F" w:rsidRPr="008C7FB4" w:rsidRDefault="00E27D2F" w:rsidP="00C10EA9">
      <w:pPr>
        <w:numPr>
          <w:ilvl w:val="0"/>
          <w:numId w:val="7"/>
        </w:numPr>
        <w:ind w:left="720"/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 xml:space="preserve">Collaborate with </w:t>
      </w:r>
      <w:r w:rsidR="003B34AA" w:rsidRPr="008C7FB4">
        <w:rPr>
          <w:rFonts w:ascii="Arial" w:hAnsi="Arial" w:cs="Arial"/>
          <w:color w:val="000000" w:themeColor="text1"/>
          <w:sz w:val="19"/>
          <w:szCs w:val="19"/>
        </w:rPr>
        <w:t>workforce</w:t>
      </w:r>
      <w:r w:rsidRPr="008C7FB4">
        <w:rPr>
          <w:rFonts w:ascii="Arial" w:hAnsi="Arial" w:cs="Arial"/>
          <w:color w:val="000000" w:themeColor="text1"/>
          <w:sz w:val="19"/>
          <w:szCs w:val="19"/>
        </w:rPr>
        <w:t xml:space="preserve"> team </w:t>
      </w:r>
      <w:r w:rsidR="004A1429" w:rsidRPr="008C7FB4">
        <w:rPr>
          <w:rFonts w:ascii="Arial" w:hAnsi="Arial" w:cs="Arial"/>
          <w:color w:val="000000" w:themeColor="text1"/>
          <w:sz w:val="19"/>
          <w:szCs w:val="19"/>
        </w:rPr>
        <w:t xml:space="preserve">to recruit and enroll/engage </w:t>
      </w:r>
      <w:r w:rsidRPr="008C7FB4">
        <w:rPr>
          <w:rFonts w:ascii="Arial" w:hAnsi="Arial" w:cs="Arial"/>
          <w:color w:val="000000" w:themeColor="text1"/>
          <w:sz w:val="19"/>
          <w:szCs w:val="19"/>
        </w:rPr>
        <w:t xml:space="preserve">at least 80 clients in </w:t>
      </w:r>
      <w:r w:rsidR="00CF10D2" w:rsidRPr="008C7FB4">
        <w:rPr>
          <w:rFonts w:ascii="Arial" w:hAnsi="Arial" w:cs="Arial"/>
          <w:color w:val="000000" w:themeColor="text1"/>
          <w:sz w:val="19"/>
          <w:szCs w:val="19"/>
        </w:rPr>
        <w:t>CCSJ’s Expungement Expo Programs</w:t>
      </w:r>
      <w:r w:rsidRPr="008C7FB4">
        <w:rPr>
          <w:rFonts w:ascii="Arial" w:hAnsi="Arial" w:cs="Arial"/>
          <w:color w:val="000000" w:themeColor="text1"/>
          <w:sz w:val="19"/>
          <w:szCs w:val="19"/>
        </w:rPr>
        <w:t>.</w:t>
      </w:r>
    </w:p>
    <w:p w14:paraId="740223B6" w14:textId="77777777" w:rsidR="00C61A89" w:rsidRPr="008C7FB4" w:rsidRDefault="00C61A89" w:rsidP="00C10EA9">
      <w:pPr>
        <w:numPr>
          <w:ilvl w:val="0"/>
          <w:numId w:val="7"/>
        </w:numPr>
        <w:ind w:left="720"/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 xml:space="preserve">Responsible for all matters involving the acquisition of work procurement and community-based work </w:t>
      </w:r>
      <w:r w:rsidR="00E27D2F" w:rsidRPr="008C7FB4">
        <w:rPr>
          <w:rFonts w:ascii="Arial" w:hAnsi="Arial" w:cs="Arial"/>
          <w:color w:val="000000" w:themeColor="text1"/>
          <w:sz w:val="19"/>
          <w:szCs w:val="19"/>
        </w:rPr>
        <w:t>contracts.</w:t>
      </w:r>
      <w:r w:rsidRPr="008C7FB4">
        <w:rPr>
          <w:rFonts w:ascii="Arial" w:hAnsi="Arial" w:cs="Arial"/>
          <w:color w:val="000000" w:themeColor="text1"/>
          <w:sz w:val="19"/>
          <w:szCs w:val="19"/>
        </w:rPr>
        <w:t xml:space="preserve">    </w:t>
      </w:r>
      <w:r w:rsidR="00362E2F" w:rsidRPr="008C7FB4">
        <w:rPr>
          <w:rFonts w:ascii="Arial" w:hAnsi="Arial" w:cs="Arial"/>
          <w:color w:val="000000" w:themeColor="text1"/>
          <w:sz w:val="19"/>
          <w:szCs w:val="19"/>
        </w:rPr>
        <w:t xml:space="preserve">     </w:t>
      </w:r>
    </w:p>
    <w:p w14:paraId="1120F288" w14:textId="77777777" w:rsidR="008E32CF" w:rsidRPr="008C7FB4" w:rsidRDefault="00E03E3D" w:rsidP="008E32CF">
      <w:pPr>
        <w:numPr>
          <w:ilvl w:val="0"/>
          <w:numId w:val="5"/>
        </w:numPr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 xml:space="preserve">Makes “cold calls to area businesses </w:t>
      </w:r>
      <w:r w:rsidR="008E32CF" w:rsidRPr="008C7FB4">
        <w:rPr>
          <w:rFonts w:ascii="Arial" w:hAnsi="Arial" w:cs="Arial"/>
          <w:color w:val="000000" w:themeColor="text1"/>
          <w:sz w:val="19"/>
          <w:szCs w:val="19"/>
        </w:rPr>
        <w:t>to discuss possible work</w:t>
      </w:r>
      <w:r w:rsidR="006672BD" w:rsidRPr="008C7FB4">
        <w:rPr>
          <w:rFonts w:ascii="Arial" w:hAnsi="Arial" w:cs="Arial"/>
          <w:color w:val="000000" w:themeColor="text1"/>
          <w:sz w:val="19"/>
          <w:szCs w:val="19"/>
        </w:rPr>
        <w:t xml:space="preserve"> experience</w:t>
      </w:r>
      <w:r w:rsidR="008E32CF" w:rsidRPr="008C7FB4">
        <w:rPr>
          <w:rFonts w:ascii="Arial" w:hAnsi="Arial" w:cs="Arial"/>
          <w:color w:val="000000" w:themeColor="text1"/>
          <w:sz w:val="19"/>
          <w:szCs w:val="19"/>
        </w:rPr>
        <w:t xml:space="preserve"> collaborations and acquires the information necessary to prepare potential employees for possible work opportunities.</w:t>
      </w:r>
    </w:p>
    <w:p w14:paraId="38051729" w14:textId="77777777" w:rsidR="008E32CF" w:rsidRPr="008C7FB4" w:rsidRDefault="008E32CF" w:rsidP="008E32CF">
      <w:pPr>
        <w:numPr>
          <w:ilvl w:val="0"/>
          <w:numId w:val="5"/>
        </w:numPr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>Accurately determines and documents prevailing community wage rates for work contracts opportunities and job sites as prescribed by Federal and State Department of Labor (DOL) Standards.</w:t>
      </w:r>
    </w:p>
    <w:p w14:paraId="36564BDF" w14:textId="77777777" w:rsidR="008E32CF" w:rsidRPr="008C7FB4" w:rsidRDefault="008E32CF" w:rsidP="008E32CF">
      <w:pPr>
        <w:numPr>
          <w:ilvl w:val="0"/>
          <w:numId w:val="5"/>
        </w:numPr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>Presents a “professional” and “positive” image of the Urban League and persons with prior convict</w:t>
      </w:r>
      <w:r w:rsidR="00E03E3D" w:rsidRPr="008C7FB4">
        <w:rPr>
          <w:rFonts w:ascii="Arial" w:hAnsi="Arial" w:cs="Arial"/>
          <w:color w:val="000000" w:themeColor="text1"/>
          <w:sz w:val="19"/>
          <w:szCs w:val="19"/>
        </w:rPr>
        <w:t xml:space="preserve">ions and other barriers to the </w:t>
      </w:r>
      <w:r w:rsidRPr="008C7FB4">
        <w:rPr>
          <w:rFonts w:ascii="Arial" w:hAnsi="Arial" w:cs="Arial"/>
          <w:color w:val="000000" w:themeColor="text1"/>
          <w:sz w:val="19"/>
          <w:szCs w:val="19"/>
        </w:rPr>
        <w:t>co</w:t>
      </w:r>
      <w:r w:rsidR="00E03E3D" w:rsidRPr="008C7FB4">
        <w:rPr>
          <w:rFonts w:ascii="Arial" w:hAnsi="Arial" w:cs="Arial"/>
          <w:color w:val="000000" w:themeColor="text1"/>
          <w:sz w:val="19"/>
          <w:szCs w:val="19"/>
        </w:rPr>
        <w:t>mmunity.</w:t>
      </w:r>
    </w:p>
    <w:p w14:paraId="27A98AE5" w14:textId="4C01F2F2" w:rsidR="008E32CF" w:rsidRPr="008C7FB4" w:rsidRDefault="00E03E3D" w:rsidP="008E32CF">
      <w:pPr>
        <w:numPr>
          <w:ilvl w:val="0"/>
          <w:numId w:val="5"/>
        </w:numPr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>Maintains a good</w:t>
      </w:r>
      <w:r w:rsidR="008E32CF" w:rsidRPr="008C7FB4">
        <w:rPr>
          <w:rFonts w:ascii="Arial" w:hAnsi="Arial" w:cs="Arial"/>
          <w:color w:val="000000" w:themeColor="text1"/>
          <w:sz w:val="19"/>
          <w:szCs w:val="19"/>
        </w:rPr>
        <w:t xml:space="preserve"> relationship w</w:t>
      </w:r>
      <w:r w:rsidRPr="008C7FB4">
        <w:rPr>
          <w:rFonts w:ascii="Arial" w:hAnsi="Arial" w:cs="Arial"/>
          <w:color w:val="000000" w:themeColor="text1"/>
          <w:sz w:val="19"/>
          <w:szCs w:val="19"/>
        </w:rPr>
        <w:t>ith area businesses; speaks to community</w:t>
      </w:r>
      <w:r w:rsidR="008E32CF" w:rsidRPr="008C7FB4">
        <w:rPr>
          <w:rFonts w:ascii="Arial" w:hAnsi="Arial" w:cs="Arial"/>
          <w:color w:val="000000" w:themeColor="text1"/>
          <w:sz w:val="19"/>
          <w:szCs w:val="19"/>
        </w:rPr>
        <w:t xml:space="preserve"> gro</w:t>
      </w:r>
      <w:r w:rsidR="005056D3" w:rsidRPr="008C7FB4">
        <w:rPr>
          <w:rFonts w:ascii="Arial" w:hAnsi="Arial" w:cs="Arial"/>
          <w:color w:val="000000" w:themeColor="text1"/>
          <w:sz w:val="19"/>
          <w:szCs w:val="19"/>
        </w:rPr>
        <w:t>ups, and give</w:t>
      </w:r>
      <w:r w:rsidR="00B72E2C" w:rsidRPr="008C7FB4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Pr="008C7FB4">
        <w:rPr>
          <w:rFonts w:ascii="Arial" w:hAnsi="Arial" w:cs="Arial"/>
          <w:color w:val="000000" w:themeColor="text1"/>
          <w:sz w:val="19"/>
          <w:szCs w:val="19"/>
        </w:rPr>
        <w:t xml:space="preserve">overview </w:t>
      </w:r>
      <w:r w:rsidR="00B72E2C" w:rsidRPr="008C7FB4">
        <w:rPr>
          <w:rFonts w:ascii="Arial" w:hAnsi="Arial" w:cs="Arial"/>
          <w:color w:val="000000" w:themeColor="text1"/>
          <w:sz w:val="19"/>
          <w:szCs w:val="19"/>
        </w:rPr>
        <w:t>of the</w:t>
      </w:r>
      <w:r w:rsidR="009E2FFD" w:rsidRPr="008C7FB4">
        <w:rPr>
          <w:rFonts w:ascii="Arial" w:hAnsi="Arial" w:cs="Arial"/>
          <w:color w:val="000000" w:themeColor="text1"/>
          <w:sz w:val="19"/>
          <w:szCs w:val="19"/>
        </w:rPr>
        <w:t xml:space="preserve"> Expungement Expo</w:t>
      </w:r>
      <w:r w:rsidR="008E32CF" w:rsidRPr="008C7FB4">
        <w:rPr>
          <w:rFonts w:ascii="Arial" w:hAnsi="Arial" w:cs="Arial"/>
          <w:color w:val="000000" w:themeColor="text1"/>
          <w:sz w:val="19"/>
          <w:szCs w:val="19"/>
        </w:rPr>
        <w:t xml:space="preserve"> program</w:t>
      </w:r>
      <w:r w:rsidR="00B72E2C" w:rsidRPr="008C7FB4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9E2FFD" w:rsidRPr="008C7FB4">
        <w:rPr>
          <w:rFonts w:ascii="Arial" w:hAnsi="Arial" w:cs="Arial"/>
          <w:color w:val="000000" w:themeColor="text1"/>
          <w:sz w:val="19"/>
          <w:szCs w:val="19"/>
        </w:rPr>
        <w:t>to community partners</w:t>
      </w:r>
      <w:r w:rsidR="008C7FB4" w:rsidRPr="008C7FB4">
        <w:rPr>
          <w:rFonts w:ascii="Arial" w:hAnsi="Arial" w:cs="Arial"/>
          <w:color w:val="000000" w:themeColor="text1"/>
          <w:sz w:val="19"/>
          <w:szCs w:val="19"/>
        </w:rPr>
        <w:t>.</w:t>
      </w:r>
    </w:p>
    <w:p w14:paraId="2E4247B6" w14:textId="77777777" w:rsidR="008E32CF" w:rsidRPr="008C7FB4" w:rsidRDefault="008E32CF" w:rsidP="008E32CF">
      <w:pPr>
        <w:numPr>
          <w:ilvl w:val="0"/>
          <w:numId w:val="5"/>
        </w:numPr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 xml:space="preserve">Facilitate Job </w:t>
      </w:r>
      <w:r w:rsidR="00B72E2C" w:rsidRPr="008C7FB4">
        <w:rPr>
          <w:rFonts w:ascii="Arial" w:hAnsi="Arial" w:cs="Arial"/>
          <w:color w:val="000000" w:themeColor="text1"/>
          <w:sz w:val="19"/>
          <w:szCs w:val="19"/>
        </w:rPr>
        <w:t>Boards/Links</w:t>
      </w:r>
      <w:r w:rsidR="004A1429" w:rsidRPr="008C7FB4">
        <w:rPr>
          <w:rFonts w:ascii="Arial" w:hAnsi="Arial" w:cs="Arial"/>
          <w:color w:val="000000" w:themeColor="text1"/>
          <w:sz w:val="19"/>
          <w:szCs w:val="19"/>
        </w:rPr>
        <w:t xml:space="preserve"> and job search activities with emphasis in Construction, Healthcare, Logistics, &amp; Technology.</w:t>
      </w:r>
    </w:p>
    <w:p w14:paraId="3FC5E6C3" w14:textId="77777777" w:rsidR="008E32CF" w:rsidRPr="008C7FB4" w:rsidRDefault="008E32CF" w:rsidP="008E32CF">
      <w:pPr>
        <w:numPr>
          <w:ilvl w:val="0"/>
          <w:numId w:val="5"/>
        </w:numPr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 xml:space="preserve">Develop jobs through </w:t>
      </w:r>
      <w:r w:rsidR="00B72E2C" w:rsidRPr="008C7FB4">
        <w:rPr>
          <w:rFonts w:ascii="Arial" w:hAnsi="Arial" w:cs="Arial"/>
          <w:color w:val="000000" w:themeColor="text1"/>
          <w:sz w:val="19"/>
          <w:szCs w:val="19"/>
        </w:rPr>
        <w:t>various platforms,</w:t>
      </w:r>
      <w:r w:rsidRPr="008C7FB4">
        <w:rPr>
          <w:rFonts w:ascii="Arial" w:hAnsi="Arial" w:cs="Arial"/>
          <w:color w:val="000000" w:themeColor="text1"/>
          <w:sz w:val="19"/>
          <w:szCs w:val="19"/>
        </w:rPr>
        <w:t xml:space="preserve"> cold calls, direct contact and networking. </w:t>
      </w:r>
    </w:p>
    <w:p w14:paraId="263291EB" w14:textId="77777777" w:rsidR="008E32CF" w:rsidRPr="008C7FB4" w:rsidRDefault="008E32CF" w:rsidP="008E32CF">
      <w:pPr>
        <w:numPr>
          <w:ilvl w:val="0"/>
          <w:numId w:val="5"/>
        </w:numPr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>Document all contacts made on behalf of client.</w:t>
      </w:r>
    </w:p>
    <w:p w14:paraId="7D14BE5B" w14:textId="77777777" w:rsidR="001B36C5" w:rsidRPr="008C7FB4" w:rsidRDefault="008E32CF" w:rsidP="008E32CF">
      <w:pPr>
        <w:numPr>
          <w:ilvl w:val="0"/>
          <w:numId w:val="5"/>
        </w:numPr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>Complete wo</w:t>
      </w:r>
      <w:r w:rsidR="004A1429" w:rsidRPr="008C7FB4">
        <w:rPr>
          <w:rFonts w:ascii="Arial" w:hAnsi="Arial" w:cs="Arial"/>
          <w:color w:val="000000" w:themeColor="text1"/>
          <w:sz w:val="19"/>
          <w:szCs w:val="19"/>
        </w:rPr>
        <w:t>rk site analysis as required and necessary.</w:t>
      </w:r>
    </w:p>
    <w:p w14:paraId="1FD7AF08" w14:textId="77777777" w:rsidR="008E32CF" w:rsidRPr="008C7FB4" w:rsidRDefault="008E32CF" w:rsidP="008E32CF">
      <w:pPr>
        <w:numPr>
          <w:ilvl w:val="0"/>
          <w:numId w:val="5"/>
        </w:numPr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 xml:space="preserve">Maintain informational files on local employers. </w:t>
      </w:r>
    </w:p>
    <w:p w14:paraId="3062970E" w14:textId="77777777" w:rsidR="009E2FFD" w:rsidRPr="008C7FB4" w:rsidRDefault="008E32CF" w:rsidP="009E2FFD">
      <w:pPr>
        <w:numPr>
          <w:ilvl w:val="0"/>
          <w:numId w:val="5"/>
        </w:numPr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>Document barriers to employment and</w:t>
      </w:r>
      <w:r w:rsidR="001B36C5" w:rsidRPr="008C7FB4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471F27" w:rsidRPr="008C7FB4">
        <w:rPr>
          <w:rFonts w:ascii="Arial" w:hAnsi="Arial" w:cs="Arial"/>
          <w:color w:val="000000" w:themeColor="text1"/>
          <w:sz w:val="19"/>
          <w:szCs w:val="19"/>
        </w:rPr>
        <w:t>steps taken to remove barriers</w:t>
      </w:r>
      <w:r w:rsidR="005056D3" w:rsidRPr="008C7FB4">
        <w:rPr>
          <w:rFonts w:ascii="Arial" w:hAnsi="Arial" w:cs="Arial"/>
          <w:color w:val="000000" w:themeColor="text1"/>
          <w:sz w:val="19"/>
          <w:szCs w:val="19"/>
        </w:rPr>
        <w:t>.</w:t>
      </w:r>
    </w:p>
    <w:p w14:paraId="5149C30F" w14:textId="77777777" w:rsidR="008E32CF" w:rsidRPr="008C7FB4" w:rsidRDefault="008E32CF" w:rsidP="001B36C5">
      <w:pPr>
        <w:numPr>
          <w:ilvl w:val="0"/>
          <w:numId w:val="5"/>
        </w:numPr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>Document progress toward participant employment goals.</w:t>
      </w:r>
    </w:p>
    <w:p w14:paraId="15CD0186" w14:textId="77777777" w:rsidR="00AB7976" w:rsidRPr="008C7FB4" w:rsidRDefault="008E32CF" w:rsidP="00AB7976">
      <w:pPr>
        <w:numPr>
          <w:ilvl w:val="0"/>
          <w:numId w:val="6"/>
        </w:numPr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>Document job search assignment given to participants.</w:t>
      </w:r>
      <w:r w:rsidR="00AB7976" w:rsidRPr="008C7FB4">
        <w:rPr>
          <w:rFonts w:ascii="Arial" w:hAnsi="Arial" w:cs="Arial"/>
          <w:color w:val="000000" w:themeColor="text1"/>
          <w:sz w:val="19"/>
          <w:szCs w:val="19"/>
        </w:rPr>
        <w:t xml:space="preserve"> </w:t>
      </w:r>
    </w:p>
    <w:p w14:paraId="74C03ACF" w14:textId="77777777" w:rsidR="00F3336F" w:rsidRPr="008C7FB4" w:rsidRDefault="00F3336F" w:rsidP="00F3336F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>Track and report all participant enrollment and program participation information as required by</w:t>
      </w:r>
      <w:r w:rsidR="00A22462" w:rsidRPr="008C7FB4">
        <w:rPr>
          <w:rFonts w:ascii="Arial" w:hAnsi="Arial" w:cs="Arial"/>
          <w:color w:val="000000" w:themeColor="text1"/>
          <w:sz w:val="19"/>
          <w:szCs w:val="19"/>
        </w:rPr>
        <w:t xml:space="preserve"> grantor</w:t>
      </w:r>
      <w:r w:rsidRPr="008C7FB4">
        <w:rPr>
          <w:rFonts w:ascii="Arial" w:hAnsi="Arial" w:cs="Arial"/>
          <w:color w:val="000000" w:themeColor="text1"/>
          <w:sz w:val="19"/>
          <w:szCs w:val="19"/>
        </w:rPr>
        <w:t>.</w:t>
      </w:r>
    </w:p>
    <w:p w14:paraId="0D9CFBD5" w14:textId="77777777" w:rsidR="00F3336F" w:rsidRPr="008C7FB4" w:rsidRDefault="00491993" w:rsidP="00F3336F">
      <w:pPr>
        <w:numPr>
          <w:ilvl w:val="0"/>
          <w:numId w:val="6"/>
        </w:numPr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>Meet</w:t>
      </w:r>
      <w:r w:rsidR="00F3336F" w:rsidRPr="008C7FB4">
        <w:rPr>
          <w:rFonts w:ascii="Arial" w:hAnsi="Arial" w:cs="Arial"/>
          <w:color w:val="000000" w:themeColor="text1"/>
          <w:sz w:val="19"/>
          <w:szCs w:val="19"/>
        </w:rPr>
        <w:t xml:space="preserve"> the annual objectives/goals of </w:t>
      </w:r>
      <w:r w:rsidR="009E2FFD" w:rsidRPr="008C7FB4">
        <w:rPr>
          <w:rFonts w:ascii="Arial" w:hAnsi="Arial" w:cs="Arial"/>
          <w:color w:val="000000" w:themeColor="text1"/>
          <w:sz w:val="19"/>
          <w:szCs w:val="19"/>
        </w:rPr>
        <w:t>the Expungement Expo</w:t>
      </w:r>
      <w:r w:rsidR="00F3336F" w:rsidRPr="008C7FB4">
        <w:rPr>
          <w:rFonts w:ascii="Arial" w:hAnsi="Arial" w:cs="Arial"/>
          <w:color w:val="000000" w:themeColor="text1"/>
          <w:sz w:val="19"/>
          <w:szCs w:val="19"/>
        </w:rPr>
        <w:t xml:space="preserve"> and United Way Agency profile.</w:t>
      </w:r>
    </w:p>
    <w:p w14:paraId="5A75CBC1" w14:textId="01D200F0" w:rsidR="009E2FFD" w:rsidRPr="008C7FB4" w:rsidRDefault="009E2FFD" w:rsidP="00F3336F">
      <w:pPr>
        <w:numPr>
          <w:ilvl w:val="0"/>
          <w:numId w:val="6"/>
        </w:numPr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>Helps to coordinate the planning committee for the Annual Expungement Expo</w:t>
      </w:r>
      <w:r w:rsidR="008C7FB4" w:rsidRPr="008C7FB4">
        <w:rPr>
          <w:rFonts w:ascii="Arial" w:hAnsi="Arial" w:cs="Arial"/>
          <w:color w:val="000000" w:themeColor="text1"/>
          <w:sz w:val="19"/>
          <w:szCs w:val="19"/>
        </w:rPr>
        <w:t>.</w:t>
      </w:r>
    </w:p>
    <w:p w14:paraId="74169FD9" w14:textId="77777777" w:rsidR="003476E2" w:rsidRPr="008C7FB4" w:rsidRDefault="003476E2" w:rsidP="003476E2">
      <w:pPr>
        <w:ind w:left="360"/>
        <w:rPr>
          <w:rFonts w:ascii="Arial" w:hAnsi="Arial" w:cs="Arial"/>
          <w:color w:val="000000" w:themeColor="text1"/>
          <w:sz w:val="19"/>
          <w:szCs w:val="19"/>
        </w:rPr>
      </w:pPr>
    </w:p>
    <w:p w14:paraId="22FF47E3" w14:textId="77777777" w:rsidR="00793227" w:rsidRPr="008C7FB4" w:rsidRDefault="00793227" w:rsidP="00793227">
      <w:pPr>
        <w:pStyle w:val="Heading1"/>
        <w:ind w:left="0"/>
        <w:jc w:val="both"/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b/>
          <w:i w:val="0"/>
          <w:color w:val="000000" w:themeColor="text1"/>
          <w:sz w:val="19"/>
          <w:szCs w:val="19"/>
          <w:u w:val="single"/>
        </w:rPr>
        <w:t>QUALIFICATIONS:</w:t>
      </w:r>
    </w:p>
    <w:p w14:paraId="36759347" w14:textId="77777777" w:rsidR="00793227" w:rsidRPr="008C7FB4" w:rsidRDefault="00793227" w:rsidP="00793227">
      <w:pPr>
        <w:numPr>
          <w:ilvl w:val="0"/>
          <w:numId w:val="8"/>
        </w:numPr>
        <w:rPr>
          <w:rStyle w:val="apple-style-span"/>
          <w:rFonts w:ascii="Arial" w:hAnsi="Arial" w:cs="Arial"/>
          <w:b/>
          <w:color w:val="000000" w:themeColor="text1"/>
          <w:sz w:val="19"/>
          <w:szCs w:val="19"/>
          <w:u w:val="single"/>
        </w:rPr>
      </w:pPr>
      <w:r w:rsidRPr="008C7FB4"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  <w:t xml:space="preserve">Bachelor’s Degree in Social Work (BSW), Psychology, Counseling, Criminology, Business, Public Administration, Communications or a related social/behavioral science field. </w:t>
      </w:r>
    </w:p>
    <w:p w14:paraId="579FCD07" w14:textId="77777777" w:rsidR="00793227" w:rsidRPr="008C7FB4" w:rsidRDefault="00793227" w:rsidP="00793227">
      <w:pPr>
        <w:numPr>
          <w:ilvl w:val="0"/>
          <w:numId w:val="8"/>
        </w:numPr>
        <w:jc w:val="both"/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</w:pPr>
      <w:r w:rsidRPr="008C7FB4"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  <w:t xml:space="preserve">Two-three </w:t>
      </w:r>
      <w:r w:rsidR="00AF0B55" w:rsidRPr="008C7FB4"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  <w:t>years’ experience</w:t>
      </w:r>
      <w:r w:rsidRPr="008C7FB4"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  <w:t xml:space="preserve"> in delivering case management services.</w:t>
      </w:r>
    </w:p>
    <w:p w14:paraId="28897543" w14:textId="77777777" w:rsidR="0073701B" w:rsidRPr="008C7FB4" w:rsidRDefault="0073701B" w:rsidP="00793227">
      <w:pPr>
        <w:numPr>
          <w:ilvl w:val="0"/>
          <w:numId w:val="8"/>
        </w:numPr>
        <w:jc w:val="both"/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</w:pPr>
      <w:r w:rsidRPr="008C7FB4"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  <w:t>Experience in job placement.</w:t>
      </w:r>
    </w:p>
    <w:p w14:paraId="3C645E83" w14:textId="77777777" w:rsidR="00793227" w:rsidRPr="008C7FB4" w:rsidRDefault="00793227" w:rsidP="00793227">
      <w:pPr>
        <w:pStyle w:val="ListParagraph"/>
        <w:numPr>
          <w:ilvl w:val="0"/>
          <w:numId w:val="8"/>
        </w:numPr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>Strong relationship-building skills</w:t>
      </w:r>
      <w:r w:rsidR="0073701B" w:rsidRPr="008C7FB4">
        <w:rPr>
          <w:rFonts w:ascii="Arial" w:hAnsi="Arial" w:cs="Arial"/>
          <w:color w:val="000000" w:themeColor="text1"/>
          <w:sz w:val="19"/>
          <w:szCs w:val="19"/>
        </w:rPr>
        <w:t>.</w:t>
      </w:r>
    </w:p>
    <w:p w14:paraId="718A92E4" w14:textId="77777777" w:rsidR="00793227" w:rsidRPr="008C7FB4" w:rsidRDefault="00793227" w:rsidP="00793227">
      <w:pPr>
        <w:pStyle w:val="ListParagraph"/>
        <w:numPr>
          <w:ilvl w:val="0"/>
          <w:numId w:val="8"/>
        </w:numPr>
        <w:rPr>
          <w:rFonts w:ascii="Arial" w:hAnsi="Arial" w:cs="Arial"/>
          <w:color w:val="000000" w:themeColor="text1"/>
          <w:sz w:val="19"/>
          <w:szCs w:val="19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>Knowledge of the local labor market</w:t>
      </w:r>
      <w:r w:rsidR="0073701B" w:rsidRPr="008C7FB4">
        <w:rPr>
          <w:rFonts w:ascii="Arial" w:hAnsi="Arial" w:cs="Arial"/>
          <w:color w:val="000000" w:themeColor="text1"/>
          <w:sz w:val="19"/>
          <w:szCs w:val="19"/>
        </w:rPr>
        <w:t>.</w:t>
      </w:r>
    </w:p>
    <w:p w14:paraId="6C3223B8" w14:textId="77777777" w:rsidR="00793227" w:rsidRPr="008C7FB4" w:rsidRDefault="00793227" w:rsidP="00793227">
      <w:pPr>
        <w:pStyle w:val="ListParagraph"/>
        <w:numPr>
          <w:ilvl w:val="0"/>
          <w:numId w:val="8"/>
        </w:numPr>
        <w:jc w:val="both"/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</w:pPr>
      <w:r w:rsidRPr="008C7FB4">
        <w:rPr>
          <w:rFonts w:ascii="Arial" w:hAnsi="Arial" w:cs="Arial"/>
          <w:color w:val="000000" w:themeColor="text1"/>
          <w:sz w:val="19"/>
          <w:szCs w:val="19"/>
        </w:rPr>
        <w:t xml:space="preserve">In-depth understanding of the skills necessary to obtain suitable employment opportunities.  </w:t>
      </w:r>
    </w:p>
    <w:p w14:paraId="5A914373" w14:textId="77777777" w:rsidR="00793227" w:rsidRPr="008C7FB4" w:rsidRDefault="00793227" w:rsidP="00793227">
      <w:pPr>
        <w:numPr>
          <w:ilvl w:val="0"/>
          <w:numId w:val="8"/>
        </w:numPr>
        <w:jc w:val="both"/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</w:pPr>
      <w:r w:rsidRPr="008C7FB4"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  <w:t>Excellent verbal, written and interpersonal communication skills</w:t>
      </w:r>
      <w:r w:rsidR="0073701B" w:rsidRPr="008C7FB4"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  <w:t>.</w:t>
      </w:r>
      <w:r w:rsidRPr="008C7FB4"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  <w:t xml:space="preserve"> </w:t>
      </w:r>
    </w:p>
    <w:p w14:paraId="11D58B7D" w14:textId="77777777" w:rsidR="00793227" w:rsidRPr="008C7FB4" w:rsidRDefault="00793227" w:rsidP="00793227">
      <w:pPr>
        <w:numPr>
          <w:ilvl w:val="0"/>
          <w:numId w:val="8"/>
        </w:numPr>
        <w:jc w:val="both"/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</w:pPr>
      <w:r w:rsidRPr="008C7FB4"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  <w:t xml:space="preserve">Ability to work effectively with people of diverse educational and cultural backgrounds, from ex-prisoners to public officials. </w:t>
      </w:r>
    </w:p>
    <w:p w14:paraId="485505CA" w14:textId="77777777" w:rsidR="00793227" w:rsidRPr="008C7FB4" w:rsidRDefault="00793227" w:rsidP="00793227">
      <w:pPr>
        <w:numPr>
          <w:ilvl w:val="0"/>
          <w:numId w:val="8"/>
        </w:numPr>
        <w:jc w:val="both"/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</w:pPr>
      <w:r w:rsidRPr="008C7FB4"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  <w:t xml:space="preserve">Computer literacy, including knowledge of basic software applications and familiarity with the internet and email communications. </w:t>
      </w:r>
    </w:p>
    <w:p w14:paraId="00CBE5E3" w14:textId="77777777" w:rsidR="00793227" w:rsidRPr="008C7FB4" w:rsidRDefault="00793227" w:rsidP="00793227">
      <w:pPr>
        <w:numPr>
          <w:ilvl w:val="0"/>
          <w:numId w:val="8"/>
        </w:numPr>
        <w:jc w:val="both"/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</w:pPr>
      <w:r w:rsidRPr="008C7FB4"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  <w:t xml:space="preserve">Knowledge of criminal justice system and/or experience with ex-prisoners is preferred. </w:t>
      </w:r>
    </w:p>
    <w:p w14:paraId="293EDE3A" w14:textId="77777777" w:rsidR="00793227" w:rsidRPr="008C7FB4" w:rsidRDefault="00793227" w:rsidP="00793227">
      <w:pPr>
        <w:numPr>
          <w:ilvl w:val="0"/>
          <w:numId w:val="8"/>
        </w:numPr>
        <w:jc w:val="both"/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</w:pPr>
      <w:r w:rsidRPr="008C7FB4">
        <w:rPr>
          <w:rStyle w:val="apple-style-span"/>
          <w:rFonts w:ascii="Arial" w:hAnsi="Arial" w:cs="Arial"/>
          <w:color w:val="000000" w:themeColor="text1"/>
          <w:sz w:val="19"/>
          <w:szCs w:val="19"/>
          <w:shd w:val="clear" w:color="auto" w:fill="FFFFFF"/>
        </w:rPr>
        <w:t>Ability to travel within city and surrounding community.</w:t>
      </w:r>
    </w:p>
    <w:p w14:paraId="6BE029B7" w14:textId="77777777" w:rsidR="00793227" w:rsidRPr="008C7FB4" w:rsidRDefault="00793227" w:rsidP="00793227">
      <w:pPr>
        <w:rPr>
          <w:rFonts w:ascii="Arial" w:hAnsi="Arial" w:cs="Arial"/>
          <w:color w:val="000000" w:themeColor="text1"/>
          <w:sz w:val="20"/>
          <w:szCs w:val="20"/>
        </w:rPr>
      </w:pPr>
    </w:p>
    <w:sectPr w:rsidR="00793227" w:rsidRPr="008C7FB4" w:rsidSect="00B805E1">
      <w:footerReference w:type="default" r:id="rId10"/>
      <w:pgSz w:w="12240" w:h="15840" w:code="1"/>
      <w:pgMar w:top="1152" w:right="864" w:bottom="576" w:left="864" w:header="720" w:footer="576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79290" w14:textId="77777777" w:rsidR="00C15120" w:rsidRDefault="00C15120">
      <w:r>
        <w:separator/>
      </w:r>
    </w:p>
  </w:endnote>
  <w:endnote w:type="continuationSeparator" w:id="0">
    <w:p w14:paraId="54B546E6" w14:textId="77777777" w:rsidR="00C15120" w:rsidRDefault="00C151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ZapfHumnst BT">
    <w:altName w:val="Segoe UI"/>
    <w:panose1 w:val="020B0604020202020204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9C016" w14:textId="77777777" w:rsidR="00A131A0" w:rsidRDefault="00A131A0">
    <w:pPr>
      <w:jc w:val="center"/>
      <w:rPr>
        <w:rFonts w:ascii="Arial" w:hAnsi="Arial" w:cs="Arial"/>
        <w:i/>
        <w:iCs/>
        <w:sz w:val="22"/>
        <w:szCs w:val="22"/>
      </w:rPr>
    </w:pPr>
    <w:r>
      <w:rPr>
        <w:rFonts w:ascii="Arial" w:hAnsi="Arial" w:cs="Arial"/>
        <w:i/>
        <w:iCs/>
        <w:sz w:val="22"/>
        <w:szCs w:val="22"/>
      </w:rPr>
      <w:t>3900 N. Martin Luther King, Jr.  Ave.* Oklahoma City, OK  73111</w:t>
    </w:r>
  </w:p>
  <w:p w14:paraId="522AD87E" w14:textId="77777777" w:rsidR="00A131A0" w:rsidRDefault="00A131A0">
    <w:pPr>
      <w:jc w:val="center"/>
      <w:rPr>
        <w:rFonts w:ascii="Arial" w:hAnsi="Arial" w:cs="Arial"/>
        <w:i/>
        <w:iCs/>
        <w:sz w:val="22"/>
        <w:szCs w:val="22"/>
      </w:rPr>
    </w:pPr>
    <w:r>
      <w:rPr>
        <w:rFonts w:ascii="Arial" w:hAnsi="Arial" w:cs="Arial"/>
        <w:i/>
        <w:iCs/>
        <w:sz w:val="22"/>
        <w:szCs w:val="22"/>
      </w:rPr>
      <w:t>Tel (405) 424-5243 * Fax (405) 424-3382 * www.urbanleagueok.org</w:t>
    </w:r>
  </w:p>
  <w:p w14:paraId="50C04512" w14:textId="77777777" w:rsidR="00A131A0" w:rsidRDefault="00A131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B99FF" w14:textId="77777777" w:rsidR="00C15120" w:rsidRDefault="00C15120">
      <w:r>
        <w:separator/>
      </w:r>
    </w:p>
  </w:footnote>
  <w:footnote w:type="continuationSeparator" w:id="0">
    <w:p w14:paraId="03E98225" w14:textId="77777777" w:rsidR="00C15120" w:rsidRDefault="00C151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C445D"/>
    <w:multiLevelType w:val="hybridMultilevel"/>
    <w:tmpl w:val="BA106A6E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D0E7D98"/>
    <w:multiLevelType w:val="hybridMultilevel"/>
    <w:tmpl w:val="934425DC"/>
    <w:lvl w:ilvl="0" w:tplc="7B029E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141A8"/>
    <w:multiLevelType w:val="multilevel"/>
    <w:tmpl w:val="48E61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7A6FCD"/>
    <w:multiLevelType w:val="hybridMultilevel"/>
    <w:tmpl w:val="D1320574"/>
    <w:lvl w:ilvl="0" w:tplc="9724E9F4">
      <w:start w:val="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6E127A"/>
    <w:multiLevelType w:val="hybridMultilevel"/>
    <w:tmpl w:val="29225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A6950"/>
    <w:multiLevelType w:val="hybridMultilevel"/>
    <w:tmpl w:val="F4DC5F7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434E5563"/>
    <w:multiLevelType w:val="hybridMultilevel"/>
    <w:tmpl w:val="0E6A7B50"/>
    <w:lvl w:ilvl="0" w:tplc="04090001">
      <w:start w:val="1"/>
      <w:numFmt w:val="bullet"/>
      <w:lvlText w:val=""/>
      <w:lvlJc w:val="left"/>
      <w:pPr>
        <w:tabs>
          <w:tab w:val="num" w:pos="2010"/>
        </w:tabs>
        <w:ind w:left="20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730"/>
        </w:tabs>
        <w:ind w:left="27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50"/>
        </w:tabs>
        <w:ind w:left="34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70"/>
        </w:tabs>
        <w:ind w:left="41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90"/>
        </w:tabs>
        <w:ind w:left="48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10"/>
        </w:tabs>
        <w:ind w:left="56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30"/>
        </w:tabs>
        <w:ind w:left="63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50"/>
        </w:tabs>
        <w:ind w:left="70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70"/>
        </w:tabs>
        <w:ind w:left="7770" w:hanging="360"/>
      </w:pPr>
      <w:rPr>
        <w:rFonts w:ascii="Wingdings" w:hAnsi="Wingdings" w:hint="default"/>
      </w:rPr>
    </w:lvl>
  </w:abstractNum>
  <w:abstractNum w:abstractNumId="7" w15:restartNumberingAfterBreak="0">
    <w:nsid w:val="5338426C"/>
    <w:multiLevelType w:val="multilevel"/>
    <w:tmpl w:val="E7DA1568"/>
    <w:lvl w:ilvl="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6"/>
  </w:num>
  <w:num w:numId="5">
    <w:abstractNumId w:val="2"/>
  </w:num>
  <w:num w:numId="6">
    <w:abstractNumId w:val="4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dataType w:val="textFile"/>
    <w:activeRecord w:val="-1"/>
  </w:mailMerge>
  <w:defaultTabStop w:val="720"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rcwMDE0MTQ1MDNX0lEKTi0uzszPAykwrAUA5fIMPSwAAAA="/>
  </w:docVars>
  <w:rsids>
    <w:rsidRoot w:val="007D2A8C"/>
    <w:rsid w:val="00006502"/>
    <w:rsid w:val="00011ADA"/>
    <w:rsid w:val="00013FEB"/>
    <w:rsid w:val="00041092"/>
    <w:rsid w:val="0006285D"/>
    <w:rsid w:val="00074185"/>
    <w:rsid w:val="000753C0"/>
    <w:rsid w:val="00076AD4"/>
    <w:rsid w:val="0009562C"/>
    <w:rsid w:val="000A049C"/>
    <w:rsid w:val="000A7229"/>
    <w:rsid w:val="000C116D"/>
    <w:rsid w:val="000C5641"/>
    <w:rsid w:val="000E69AB"/>
    <w:rsid w:val="000F4A6B"/>
    <w:rsid w:val="00113D1B"/>
    <w:rsid w:val="001150CA"/>
    <w:rsid w:val="00123A27"/>
    <w:rsid w:val="0012692F"/>
    <w:rsid w:val="00156C4D"/>
    <w:rsid w:val="0015798B"/>
    <w:rsid w:val="00174045"/>
    <w:rsid w:val="00180ACF"/>
    <w:rsid w:val="001B36C5"/>
    <w:rsid w:val="001B5521"/>
    <w:rsid w:val="001C5415"/>
    <w:rsid w:val="001C6A7A"/>
    <w:rsid w:val="00206533"/>
    <w:rsid w:val="00214735"/>
    <w:rsid w:val="00225CA2"/>
    <w:rsid w:val="002B1787"/>
    <w:rsid w:val="002C3395"/>
    <w:rsid w:val="002D4332"/>
    <w:rsid w:val="002F3790"/>
    <w:rsid w:val="00305A7F"/>
    <w:rsid w:val="00311F79"/>
    <w:rsid w:val="00341CA5"/>
    <w:rsid w:val="003476E2"/>
    <w:rsid w:val="00361FE1"/>
    <w:rsid w:val="00362E2F"/>
    <w:rsid w:val="0036745F"/>
    <w:rsid w:val="00387CD9"/>
    <w:rsid w:val="003A052F"/>
    <w:rsid w:val="003A1B13"/>
    <w:rsid w:val="003A1CC2"/>
    <w:rsid w:val="003B34AA"/>
    <w:rsid w:val="003C097B"/>
    <w:rsid w:val="00420BA4"/>
    <w:rsid w:val="004341C7"/>
    <w:rsid w:val="00441693"/>
    <w:rsid w:val="00471F27"/>
    <w:rsid w:val="004756C8"/>
    <w:rsid w:val="00483EBE"/>
    <w:rsid w:val="00491993"/>
    <w:rsid w:val="004A1429"/>
    <w:rsid w:val="004A6E43"/>
    <w:rsid w:val="004D755B"/>
    <w:rsid w:val="005056D3"/>
    <w:rsid w:val="00526C25"/>
    <w:rsid w:val="005439CD"/>
    <w:rsid w:val="00550F98"/>
    <w:rsid w:val="005510C6"/>
    <w:rsid w:val="005708DA"/>
    <w:rsid w:val="00577934"/>
    <w:rsid w:val="00594249"/>
    <w:rsid w:val="005A08B4"/>
    <w:rsid w:val="005A28AF"/>
    <w:rsid w:val="005A2966"/>
    <w:rsid w:val="005C43AD"/>
    <w:rsid w:val="00602946"/>
    <w:rsid w:val="00623FD6"/>
    <w:rsid w:val="0063002A"/>
    <w:rsid w:val="006672BD"/>
    <w:rsid w:val="006B14B0"/>
    <w:rsid w:val="006B7835"/>
    <w:rsid w:val="006D033B"/>
    <w:rsid w:val="006D03DA"/>
    <w:rsid w:val="0070570D"/>
    <w:rsid w:val="0073701B"/>
    <w:rsid w:val="007448AD"/>
    <w:rsid w:val="00745521"/>
    <w:rsid w:val="00750FB4"/>
    <w:rsid w:val="00753C6E"/>
    <w:rsid w:val="00757CE0"/>
    <w:rsid w:val="007676AB"/>
    <w:rsid w:val="00770C25"/>
    <w:rsid w:val="00773F44"/>
    <w:rsid w:val="00793227"/>
    <w:rsid w:val="007A0D81"/>
    <w:rsid w:val="007B5CCD"/>
    <w:rsid w:val="007D2A8C"/>
    <w:rsid w:val="007F2500"/>
    <w:rsid w:val="007F7249"/>
    <w:rsid w:val="0084190E"/>
    <w:rsid w:val="0086263B"/>
    <w:rsid w:val="00875A16"/>
    <w:rsid w:val="00877F4D"/>
    <w:rsid w:val="0088163A"/>
    <w:rsid w:val="0088172D"/>
    <w:rsid w:val="008A7DC1"/>
    <w:rsid w:val="008B2FED"/>
    <w:rsid w:val="008C7FB4"/>
    <w:rsid w:val="008E32CF"/>
    <w:rsid w:val="00902113"/>
    <w:rsid w:val="00906F81"/>
    <w:rsid w:val="0092282D"/>
    <w:rsid w:val="0092503C"/>
    <w:rsid w:val="009367B0"/>
    <w:rsid w:val="00940BF5"/>
    <w:rsid w:val="0096554A"/>
    <w:rsid w:val="00971A0B"/>
    <w:rsid w:val="009749B1"/>
    <w:rsid w:val="00980C06"/>
    <w:rsid w:val="0098764D"/>
    <w:rsid w:val="009B6C06"/>
    <w:rsid w:val="009C0A48"/>
    <w:rsid w:val="009E2FFD"/>
    <w:rsid w:val="009E6AE4"/>
    <w:rsid w:val="00A10DCC"/>
    <w:rsid w:val="00A131A0"/>
    <w:rsid w:val="00A22462"/>
    <w:rsid w:val="00A22E0C"/>
    <w:rsid w:val="00A66797"/>
    <w:rsid w:val="00A81D70"/>
    <w:rsid w:val="00AB7976"/>
    <w:rsid w:val="00AC293B"/>
    <w:rsid w:val="00AC29F9"/>
    <w:rsid w:val="00AC67D0"/>
    <w:rsid w:val="00AC7F01"/>
    <w:rsid w:val="00AE5A1C"/>
    <w:rsid w:val="00AF0B55"/>
    <w:rsid w:val="00AF2E0D"/>
    <w:rsid w:val="00B43FE6"/>
    <w:rsid w:val="00B60388"/>
    <w:rsid w:val="00B60442"/>
    <w:rsid w:val="00B645BF"/>
    <w:rsid w:val="00B704E4"/>
    <w:rsid w:val="00B72E2C"/>
    <w:rsid w:val="00B805E1"/>
    <w:rsid w:val="00B92A3E"/>
    <w:rsid w:val="00BA0002"/>
    <w:rsid w:val="00BA2399"/>
    <w:rsid w:val="00BA29D9"/>
    <w:rsid w:val="00BB1A66"/>
    <w:rsid w:val="00BB5CF4"/>
    <w:rsid w:val="00BE4E8E"/>
    <w:rsid w:val="00BF35EB"/>
    <w:rsid w:val="00C10EA9"/>
    <w:rsid w:val="00C15120"/>
    <w:rsid w:val="00C209C0"/>
    <w:rsid w:val="00C61A89"/>
    <w:rsid w:val="00C72FC4"/>
    <w:rsid w:val="00C969DE"/>
    <w:rsid w:val="00CA35AA"/>
    <w:rsid w:val="00CB36E3"/>
    <w:rsid w:val="00CC4BFF"/>
    <w:rsid w:val="00CD4138"/>
    <w:rsid w:val="00CE7B39"/>
    <w:rsid w:val="00CF10D2"/>
    <w:rsid w:val="00CF71C8"/>
    <w:rsid w:val="00D05E3C"/>
    <w:rsid w:val="00D11F9E"/>
    <w:rsid w:val="00D20F7F"/>
    <w:rsid w:val="00D21D80"/>
    <w:rsid w:val="00D22DD0"/>
    <w:rsid w:val="00D302D4"/>
    <w:rsid w:val="00D4318D"/>
    <w:rsid w:val="00D626C4"/>
    <w:rsid w:val="00D677A6"/>
    <w:rsid w:val="00D827C1"/>
    <w:rsid w:val="00D946F5"/>
    <w:rsid w:val="00D9594E"/>
    <w:rsid w:val="00DB6D92"/>
    <w:rsid w:val="00DC7AD1"/>
    <w:rsid w:val="00DD1A3B"/>
    <w:rsid w:val="00DF3603"/>
    <w:rsid w:val="00DF527A"/>
    <w:rsid w:val="00E03E3D"/>
    <w:rsid w:val="00E27D2F"/>
    <w:rsid w:val="00E410D5"/>
    <w:rsid w:val="00E4577D"/>
    <w:rsid w:val="00E50522"/>
    <w:rsid w:val="00E50659"/>
    <w:rsid w:val="00E80C92"/>
    <w:rsid w:val="00EC7C20"/>
    <w:rsid w:val="00ED6EBA"/>
    <w:rsid w:val="00F101FC"/>
    <w:rsid w:val="00F30BC0"/>
    <w:rsid w:val="00F3336F"/>
    <w:rsid w:val="00F81887"/>
    <w:rsid w:val="00FA5772"/>
    <w:rsid w:val="00FD2F81"/>
    <w:rsid w:val="00FF3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2020DE16"/>
  <w15:docId w15:val="{921C740A-49E9-C84B-80DE-DD61EE6E1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C2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827C1"/>
    <w:pPr>
      <w:keepNext/>
      <w:ind w:left="1800"/>
      <w:outlineLvl w:val="0"/>
    </w:pPr>
    <w:rPr>
      <w:i/>
      <w:iCs/>
      <w:sz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70C2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0C25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70C25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rsid w:val="00770C25"/>
    <w:rPr>
      <w:rFonts w:ascii="Book Antiqua" w:hAnsi="Book Antiqua"/>
      <w:sz w:val="22"/>
    </w:rPr>
  </w:style>
  <w:style w:type="character" w:styleId="Hyperlink">
    <w:name w:val="Hyperlink"/>
    <w:rsid w:val="000C116D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7A0D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0D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0D8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0D8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A0D81"/>
    <w:rPr>
      <w:b/>
      <w:bCs/>
    </w:rPr>
  </w:style>
  <w:style w:type="paragraph" w:styleId="NormalWeb">
    <w:name w:val="Normal (Web)"/>
    <w:basedOn w:val="Normal"/>
    <w:uiPriority w:val="99"/>
    <w:rsid w:val="00F3336F"/>
    <w:pPr>
      <w:spacing w:before="100" w:beforeAutospacing="1" w:after="100" w:afterAutospacing="1"/>
    </w:pPr>
  </w:style>
  <w:style w:type="character" w:customStyle="1" w:styleId="Heading1Char">
    <w:name w:val="Heading 1 Char"/>
    <w:link w:val="Heading1"/>
    <w:rsid w:val="00793227"/>
    <w:rPr>
      <w:i/>
      <w:iCs/>
      <w:sz w:val="14"/>
      <w:szCs w:val="24"/>
    </w:rPr>
  </w:style>
  <w:style w:type="paragraph" w:styleId="ListParagraph">
    <w:name w:val="List Paragraph"/>
    <w:basedOn w:val="Normal"/>
    <w:uiPriority w:val="34"/>
    <w:qFormat/>
    <w:rsid w:val="00793227"/>
    <w:pPr>
      <w:ind w:left="720"/>
      <w:contextualSpacing/>
    </w:pPr>
  </w:style>
  <w:style w:type="character" w:customStyle="1" w:styleId="apple-style-span">
    <w:name w:val="apple-style-span"/>
    <w:rsid w:val="00793227"/>
  </w:style>
  <w:style w:type="character" w:customStyle="1" w:styleId="HeaderChar">
    <w:name w:val="Header Char"/>
    <w:link w:val="Header"/>
    <w:rsid w:val="00F8188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015">
      <w:bodyDiv w:val="1"/>
      <w:marLeft w:val="96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0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rban League</vt:lpstr>
    </vt:vector>
  </TitlesOfParts>
  <Company>Urban League of Greater Oklahoma City, Inc.</Company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ban League</dc:title>
  <dc:subject/>
  <dc:creator>Valerie Thompson</dc:creator>
  <cp:keywords/>
  <cp:lastModifiedBy>Marcus Nealy</cp:lastModifiedBy>
  <cp:revision>3</cp:revision>
  <cp:lastPrinted>2006-11-29T17:09:00Z</cp:lastPrinted>
  <dcterms:created xsi:type="dcterms:W3CDTF">2022-01-25T19:27:00Z</dcterms:created>
  <dcterms:modified xsi:type="dcterms:W3CDTF">2022-01-25T19:42:00Z</dcterms:modified>
</cp:coreProperties>
</file>